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2 (PR02)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86778f del 19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9T14:40:46Z</dcterms:created>
  <dcterms:modified xsi:type="dcterms:W3CDTF">2023-06-19T14:4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